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Program</w:t>
      </w:r>
      <w:r>
        <w:t xml:space="preserve"> </w:t>
      </w:r>
      <w:r>
        <w:t xml:space="preserve">in</w:t>
      </w:r>
      <w:r>
        <w:t xml:space="preserve"> </w:t>
      </w:r>
      <w:r>
        <w:t xml:space="preserve">Milan</w:t>
      </w:r>
    </w:p>
    <w:bookmarkStart w:id="21" w:name="X19b4f72f34fc7cc7676ed100fed6767431f4dd9"/>
    <w:p>
      <w:pPr>
        <w:pStyle w:val="Heading1"/>
      </w:pPr>
      <w:r>
        <w:t xml:space="preserve">Scholarship Application Letter for Physiotherapy Studies in Italy Mila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Faculty of Medicine and Surgery</w:t>
      </w:r>
      <w:r>
        <w:br/>
      </w:r>
      <w:r>
        <w:t xml:space="preserve">Università degli Studi di Milano</w:t>
      </w:r>
      <w:r>
        <w:br/>
      </w:r>
      <w:r>
        <w:t xml:space="preserve">Milan, Italy</w:t>
      </w:r>
    </w:p>
    <w:bookmarkStart w:id="20" w:name="Xefdcfd098bf7ec65e9eefa9bfd0d46feb82b69e"/>
    <w:p>
      <w:pPr>
        <w:pStyle w:val="Heading2"/>
      </w:pPr>
      <w:r>
        <w:t xml:space="preserve">Subject: Scholarship Application for Master's Program in Physiotherapy</w:t>
      </w:r>
    </w:p>
    <w:p>
      <w:pPr>
        <w:pStyle w:val="FirstParagraph"/>
      </w:pPr>
      <w:r>
        <w:t xml:space="preserve">To the Esteemed Members of the Admissions Committee,</w:t>
      </w:r>
    </w:p>
    <w:p>
      <w:pPr>
        <w:pStyle w:val="BodyText"/>
      </w:pPr>
      <w:r>
        <w:t xml:space="preserve">It is with profound enthusiasm and unwavering dedication that I submit this scholarship application for admission to the Master’s Degree Programme in Physiotherapy at Università degli Studi di Milano. As an aspiring healthcare professional committed to advancing rehabilitation sciences, I have meticulously researched programs across Europe, yet none align more profoundly with my academic vision and career aspirations than the prestigious Physiotherapy program offered in the vibrant cultural and academic hub of Italy Milan. This Scholarship Application Letter outlines my qualifications, financial need, and profound commitment to becoming a skilled</w:t>
      </w:r>
      <w:r>
        <w:t xml:space="preserve"> </w:t>
      </w:r>
      <w:r>
        <w:rPr>
          <w:bCs/>
          <w:b/>
        </w:rPr>
        <w:t xml:space="preserve">Physiotherapist</w:t>
      </w:r>
      <w:r>
        <w:t xml:space="preserve"> </w:t>
      </w:r>
      <w:r>
        <w:t xml:space="preserve">serving communities in Italy and globally.</w:t>
      </w:r>
    </w:p>
    <w:p>
      <w:pPr>
        <w:pStyle w:val="BodyText"/>
      </w:pPr>
      <w:r>
        <w:t xml:space="preserve">The decision to pursue physiotherapy studies in Milan represents far more than an academic choice; it is a deliberate alignment with a healthcare ecosystem renowned for its integration of scientific rigor and humanistic care. Italy Milan stands as a beacon of innovation in rehabilitation medicine, home to world-class institutions like IRCCS Istituto Auxologico Italiano and Ospedale Maggiore Policlinico di Milano, where cutting-edge research meets compassionate patient care. The University’s curriculum – particularly its emphasis on neurorehabilitation, sports physiotherapy, and geriatric care – directly addresses my specialization interests. Having shadowed</w:t>
      </w:r>
      <w:r>
        <w:t xml:space="preserve"> </w:t>
      </w:r>
      <w:r>
        <w:rPr>
          <w:bCs/>
          <w:b/>
        </w:rPr>
        <w:t xml:space="preserve">Physiotherapist</w:t>
      </w:r>
      <w:r>
        <w:t xml:space="preserve">s at Milan's Centro di Riabilitazione Santa Maria della Misericordia during a recent volunteer internship, I witnessed firsthand how the Italian approach prioritizes patient autonomy and holistic recovery. This experience crystallized my resolve to train under such exemplary mentors in</w:t>
      </w:r>
      <w:r>
        <w:t xml:space="preserve"> </w:t>
      </w:r>
      <w:r>
        <w:rPr>
          <w:bCs/>
          <w:b/>
        </w:rPr>
        <w:t xml:space="preserve">Italy Milan</w:t>
      </w:r>
      <w:r>
        <w:t xml:space="preserve">, where healthcare philosophy values the therapeutic relationship as much as technical expertise.</w:t>
      </w:r>
    </w:p>
    <w:p>
      <w:pPr>
        <w:pStyle w:val="BodyText"/>
      </w:pPr>
      <w:r>
        <w:t xml:space="preserve">My academic journey has been meticulously constructed to prepare me for this advanced study. I hold a Bachelor of Science in Kinesiology from [Your University], graduating with honors (GPA: 3.8/4.0), where I specialized in biomechanics and musculoskeletal disorders. My undergraduate thesis on "The Impact of Early-Stage Physiotherapy Intervention on Post-Stroke Mobility Outcomes" was published in the Journal of Rehabilitation Sciences, demonstrating my research acumen and dedication to evidence-based practice. Furthermore, I completed a 120-hour clinical internship at [Local Hospital/Rehab Center], managing patients with chronic pain and orthopedic conditions under supervision. These experiences instilled in me the profound responsibility of a</w:t>
      </w:r>
      <w:r>
        <w:t xml:space="preserve"> </w:t>
      </w:r>
      <w:r>
        <w:rPr>
          <w:bCs/>
          <w:b/>
        </w:rPr>
        <w:t xml:space="preserve">Physiotherapist</w:t>
      </w:r>
      <w:r>
        <w:t xml:space="preserve"> </w:t>
      </w:r>
      <w:r>
        <w:t xml:space="preserve">– not merely as an exercise instructor, but as a critical partner in restoring dignity and functionality to individuals navigating health challenges. I am eager to deepen this foundation through Milan’s program, which uniquely bridges European Union healthcare standards with Italy's distinctive clinical traditions.</w:t>
      </w:r>
    </w:p>
    <w:p>
      <w:pPr>
        <w:pStyle w:val="BodyText"/>
      </w:pPr>
      <w:r>
        <w:t xml:space="preserve">The financial barrier to studying in Europe represents my most significant challenge. As the first generation in my family to pursue higher education abroad, I rely entirely on scholarships and limited family savings. My parents, both small-scale agricultural workers in [Your Country], have exhausted their resources supporting my undergraduate studies. While I secured partial funding through a national scholarship, it covers only 40% of tuition and living costs in Milan – an estimate that excludes the additional €15,000 required for accommodation, medical insurance (mandatory for international students), textbooks, and transportation within the city. This Scholarship Application Letter is therefore a plea for full financial support to alleviate this burden. The Università degli Studi di Milano’s scholarship program represents not just an opportunity to study in Italy Milan, but a transformative investment in my ability to contribute meaningfully to Italy’s healthcare workforce upon graduation.</w:t>
      </w:r>
    </w:p>
    <w:p>
      <w:pPr>
        <w:pStyle w:val="BodyText"/>
      </w:pPr>
      <w:r>
        <w:t xml:space="preserve">My long-term vision extends beyond personal achievement. I aim to establish a community-focused physiotherapy practice specializing in accessible rehabilitation for elderly populations and refugees – groups often underserved in both my home country and urban Italy Milan. I am particularly inspired by Milan’s initiatives like the "Rehabilitation for All" municipal program, which provides subsidized care for vulnerable residents. With training at Università degli Studi di Milano, I will gain expertise in Italian healthcare regulations, cultural competency with diverse patient demographics (crucial in a multicultural city like Milan), and advanced therapeutic techniques. Upon completing my degree, I plan to collaborate with local health authorities to develop outreach programs addressing rehabilitation gaps identified during my clinical observations. This path reflects my commitment to becoming not just a</w:t>
      </w:r>
      <w:r>
        <w:t xml:space="preserve"> </w:t>
      </w:r>
      <w:r>
        <w:rPr>
          <w:bCs/>
          <w:b/>
        </w:rPr>
        <w:t xml:space="preserve">Physiotherapist</w:t>
      </w:r>
      <w:r>
        <w:t xml:space="preserve">, but an advocate for equitable healthcare within the Italian system – a mission only possible through the opportunity offered by your scholarship.</w:t>
      </w:r>
    </w:p>
    <w:p>
      <w:pPr>
        <w:pStyle w:val="BodyText"/>
      </w:pPr>
      <w:r>
        <w:t xml:space="preserve">I am deeply aware of Milan's unique position as Italy’s economic engine and its profound influence on European healthcare policy. Studying here would immerse me in a dynamic environment where clinical practice intersects with innovation, from tele-rehabilitation startups in the Mediateca district to partnerships between universities and major hospitals like San Raffaele. I am eager to contribute my energy to this ecosystem as a student, participating in research projects on neuroplasticity under Professor [Fictional Name]’s guidance and engaging with Milan’s international student community through the University’s Health Innovation Club. The city itself – its historic piazzas, artistic heritage, and vibrant food culture – will not only sustain my well-being but also deepen my appreciation for Italian society as I prepare to serve within it.</w:t>
      </w:r>
    </w:p>
    <w:p>
      <w:pPr>
        <w:pStyle w:val="BodyText"/>
      </w:pPr>
      <w:r>
        <w:t xml:space="preserve">In conclusion, this scholarship is the pivotal catalyst enabling me to pursue my dream of becoming a competent, compassionate</w:t>
      </w:r>
      <w:r>
        <w:t xml:space="preserve"> </w:t>
      </w:r>
      <w:r>
        <w:rPr>
          <w:bCs/>
          <w:b/>
        </w:rPr>
        <w:t xml:space="preserve">Physiotherapist</w:t>
      </w:r>
      <w:r>
        <w:t xml:space="preserve"> </w:t>
      </w:r>
      <w:r>
        <w:t xml:space="preserve">in Italy Milan. It represents more than financial aid; it embodies trust in my potential to grow into an asset for your institution and the Italian healthcare system. I have attached all required documents: academic transcripts, recommendation letters from [Professor Name] (Kinesiology Chair) and Dr. [Physiotherapist Name] (Ospedale Maggiore), and proof of income demonstrating financial need. I would be honored to discuss my application in an interview at your convenience.</w:t>
      </w:r>
    </w:p>
    <w:p>
      <w:pPr>
        <w:pStyle w:val="BodyText"/>
      </w:pPr>
      <w:r>
        <w:t xml:space="preserve">Thank you for considering this Scholarship Application Letter with the thoughtful attention it deserves. I eagerly anticipate the possibility of contributing to Milan’s legacy of healthcare excellence as a future graduate of your esteemed program.</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Program in Milan</dc:title>
  <dc:creator/>
  <dc:language>en</dc:language>
  <cp:keywords/>
  <dcterms:created xsi:type="dcterms:W3CDTF">2025-12-10T09:16:37Z</dcterms:created>
  <dcterms:modified xsi:type="dcterms:W3CDTF">2025-12-10T09:16:37Z</dcterms:modified>
</cp:coreProperties>
</file>

<file path=docProps/custom.xml><?xml version="1.0" encoding="utf-8"?>
<Properties xmlns="http://schemas.openxmlformats.org/officeDocument/2006/custom-properties" xmlns:vt="http://schemas.openxmlformats.org/officeDocument/2006/docPropsVTypes"/>
</file>